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рапетян</w:t>
      </w:r>
      <w:r>
        <w:t xml:space="preserve"> </w:t>
      </w:r>
      <w:r>
        <w:t xml:space="preserve">Завен</w:t>
      </w:r>
      <w:r>
        <w:t xml:space="preserve"> </w:t>
      </w:r>
      <w:r>
        <w:t xml:space="preserve">Арам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716248"/>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716248"/>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77435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77435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837013"/>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837013"/>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723587"/>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723587"/>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46960"/>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46960"/>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69813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69813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707592"/>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707592"/>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832346"/>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832346"/>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87208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87208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9220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9220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83356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83356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арапетян Завен Арамович НБИбд-01-21</dc:creator>
  <dc:language>ru-RU</dc:language>
  <cp:keywords/>
  <dcterms:created xsi:type="dcterms:W3CDTF">2022-05-02T13:20:55Z</dcterms:created>
  <dcterms:modified xsi:type="dcterms:W3CDTF">2022-05-02T13: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